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7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54"/>
        <w:gridCol w:w="4858"/>
        <w:gridCol w:w="4858"/>
      </w:tblGrid>
      <w:tr w:rsidR="001626C6" w14:paraId="75FEBAF1" w14:textId="77777777" w:rsidTr="00D35D47">
        <w:tc>
          <w:tcPr>
            <w:tcW w:w="1666" w:type="pct"/>
          </w:tcPr>
          <w:p w14:paraId="3F0E880A" w14:textId="77777777" w:rsidR="001626C6" w:rsidRDefault="001626C6" w:rsidP="00D35D47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bookmarkStart w:id="0" w:name="_Hlk50553872"/>
          </w:p>
        </w:tc>
        <w:tc>
          <w:tcPr>
            <w:tcW w:w="1667" w:type="pct"/>
          </w:tcPr>
          <w:p w14:paraId="2B85B170" w14:textId="77777777" w:rsidR="001626C6" w:rsidRPr="00B73D20" w:rsidRDefault="001626C6" w:rsidP="00D35D47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67" w:type="pct"/>
          </w:tcPr>
          <w:p w14:paraId="42F4EC4E" w14:textId="77777777" w:rsidR="00EE6D62" w:rsidRDefault="00EE6D62" w:rsidP="00EE6D62">
            <w:pPr>
              <w:ind w:right="2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иложение 26</w:t>
            </w:r>
          </w:p>
          <w:p w14:paraId="491A4547" w14:textId="77777777" w:rsidR="00EE6D62" w:rsidRDefault="00EE6D62" w:rsidP="00EE6D62">
            <w:pPr>
              <w:ind w:right="2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к приказу комитета</w:t>
            </w:r>
          </w:p>
          <w:p w14:paraId="0FE07F93" w14:textId="77777777" w:rsidR="00EE6D62" w:rsidRDefault="00EE6D62" w:rsidP="00EE6D62">
            <w:pPr>
              <w:ind w:right="2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о культуре города Барнаула</w:t>
            </w:r>
          </w:p>
          <w:p w14:paraId="328AE885" w14:textId="77777777" w:rsidR="00F06F09" w:rsidRDefault="00F06F09" w:rsidP="00F06F09">
            <w:pPr>
              <w:ind w:right="2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от 29 июля 2021г. №64</w:t>
            </w:r>
          </w:p>
          <w:p w14:paraId="1607000C" w14:textId="77777777" w:rsidR="00EE6D62" w:rsidRDefault="00EE6D62" w:rsidP="00D35D47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25999C03" w14:textId="77777777" w:rsidR="001626C6" w:rsidRPr="00B73D20" w:rsidRDefault="001626C6" w:rsidP="00D35D47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73D2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ТВЕРЖДАЮ</w:t>
            </w:r>
          </w:p>
          <w:p w14:paraId="1102D5CA" w14:textId="77777777" w:rsidR="001626C6" w:rsidRPr="00D1034E" w:rsidRDefault="001626C6" w:rsidP="00D35D47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1034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едседатель комитета по культуре города Барнаула</w:t>
            </w:r>
          </w:p>
          <w:p w14:paraId="34D070CA" w14:textId="77777777" w:rsidR="001626C6" w:rsidRPr="00D1034E" w:rsidRDefault="001626C6" w:rsidP="00D35D47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1034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_____________ В.Г. </w:t>
            </w:r>
            <w:proofErr w:type="spellStart"/>
            <w:r w:rsidRPr="00D1034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аршков</w:t>
            </w:r>
            <w:proofErr w:type="spellEnd"/>
          </w:p>
          <w:p w14:paraId="3B83B705" w14:textId="77777777" w:rsidR="001626C6" w:rsidRPr="00D1034E" w:rsidRDefault="001626C6" w:rsidP="00D35D47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1034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«__» _____________ 20__г.</w:t>
            </w:r>
          </w:p>
          <w:p w14:paraId="47111927" w14:textId="77777777" w:rsidR="001626C6" w:rsidRPr="009666F2" w:rsidRDefault="001626C6" w:rsidP="00D35D47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</w:tbl>
    <w:bookmarkEnd w:id="0"/>
    <w:p w14:paraId="48569E38" w14:textId="77777777" w:rsidR="00EE6D62" w:rsidRDefault="00EE6D62" w:rsidP="001626C6">
      <w:pPr>
        <w:pStyle w:val="Compact"/>
        <w:jc w:val="center"/>
        <w:rPr>
          <w:rFonts w:ascii="Times New Roman" w:hAnsi="Times New Roman" w:cs="Times New Roman"/>
          <w:bCs/>
          <w:sz w:val="28"/>
          <w:szCs w:val="28"/>
          <w:lang w:val="ru-RU"/>
        </w:rPr>
      </w:pPr>
      <w:r>
        <w:rPr>
          <w:rFonts w:ascii="Times New Roman" w:hAnsi="Times New Roman" w:cs="Times New Roman"/>
          <w:bCs/>
          <w:sz w:val="28"/>
          <w:szCs w:val="28"/>
          <w:lang w:val="ru-RU"/>
        </w:rPr>
        <w:t>ТИПОВАЯ ФОРМА</w:t>
      </w:r>
    </w:p>
    <w:p w14:paraId="3E00AF1F" w14:textId="77777777" w:rsidR="00227302" w:rsidRPr="00EE6D62" w:rsidRDefault="001626C6" w:rsidP="001626C6">
      <w:pPr>
        <w:pStyle w:val="Compact"/>
        <w:jc w:val="center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EE6D62">
        <w:rPr>
          <w:rFonts w:ascii="Times New Roman" w:hAnsi="Times New Roman" w:cs="Times New Roman"/>
          <w:sz w:val="28"/>
          <w:szCs w:val="28"/>
          <w:lang w:val="ru-RU"/>
        </w:rPr>
        <w:t>ж</w:t>
      </w:r>
      <w:r w:rsidR="008D1C89" w:rsidRPr="00EE6D62">
        <w:rPr>
          <w:rFonts w:ascii="Times New Roman" w:hAnsi="Times New Roman" w:cs="Times New Roman"/>
          <w:sz w:val="28"/>
          <w:szCs w:val="28"/>
          <w:lang w:val="ru-RU"/>
        </w:rPr>
        <w:t>урнал</w:t>
      </w:r>
      <w:r w:rsidRPr="00EE6D62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8D1C89" w:rsidRPr="00EE6D62">
        <w:rPr>
          <w:rFonts w:ascii="Times New Roman" w:hAnsi="Times New Roman" w:cs="Times New Roman"/>
          <w:sz w:val="28"/>
          <w:szCs w:val="28"/>
          <w:lang w:val="ru-RU"/>
        </w:rPr>
        <w:t xml:space="preserve"> учета организационно-распорядительных документов</w:t>
      </w:r>
      <w:r w:rsidR="007A2F1C" w:rsidRPr="00EE6D62">
        <w:rPr>
          <w:rFonts w:ascii="Times New Roman" w:hAnsi="Times New Roman" w:cs="Times New Roman"/>
          <w:sz w:val="28"/>
          <w:szCs w:val="28"/>
          <w:lang w:val="ru-RU"/>
        </w:rPr>
        <w:br/>
      </w:r>
      <w:r w:rsidR="008D1C89" w:rsidRPr="00EE6D62">
        <w:rPr>
          <w:rFonts w:ascii="Times New Roman" w:hAnsi="Times New Roman" w:cs="Times New Roman"/>
          <w:sz w:val="28"/>
          <w:szCs w:val="28"/>
          <w:lang w:val="ru-RU"/>
        </w:rPr>
        <w:t>по защите информации</w:t>
      </w:r>
    </w:p>
    <w:p w14:paraId="3B4B1DDD" w14:textId="77777777" w:rsidR="00E218B5" w:rsidRDefault="00E218B5" w:rsidP="00E218B5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p w14:paraId="4BC58CD0" w14:textId="77777777" w:rsidR="00E218B5" w:rsidRPr="00056AE7" w:rsidRDefault="00E218B5" w:rsidP="00E218B5">
      <w:pPr>
        <w:pStyle w:val="ConsPlusNormal"/>
        <w:ind w:left="9639"/>
        <w:jc w:val="both"/>
        <w:rPr>
          <w:rFonts w:ascii="Times New Roman" w:hAnsi="Times New Roman" w:cs="Times New Roman"/>
          <w:sz w:val="28"/>
          <w:szCs w:val="28"/>
        </w:rPr>
      </w:pPr>
      <w:r w:rsidRPr="00056AE7">
        <w:rPr>
          <w:rFonts w:ascii="Times New Roman" w:hAnsi="Times New Roman" w:cs="Times New Roman"/>
          <w:sz w:val="28"/>
          <w:szCs w:val="28"/>
        </w:rPr>
        <w:t>Начат «____» _____________ 20__ г.</w:t>
      </w:r>
    </w:p>
    <w:p w14:paraId="74B7E61E" w14:textId="77777777" w:rsidR="00E218B5" w:rsidRPr="00056AE7" w:rsidRDefault="00E218B5" w:rsidP="00E218B5">
      <w:pPr>
        <w:pStyle w:val="ConsPlusNormal"/>
        <w:ind w:left="9639"/>
        <w:jc w:val="both"/>
        <w:rPr>
          <w:rFonts w:ascii="Times New Roman" w:hAnsi="Times New Roman" w:cs="Times New Roman"/>
          <w:sz w:val="28"/>
          <w:szCs w:val="28"/>
        </w:rPr>
      </w:pPr>
      <w:r w:rsidRPr="00056AE7">
        <w:rPr>
          <w:rFonts w:ascii="Times New Roman" w:hAnsi="Times New Roman" w:cs="Times New Roman"/>
          <w:sz w:val="28"/>
          <w:szCs w:val="28"/>
        </w:rPr>
        <w:t>Окончен «____» _____________ 20__ г.</w:t>
      </w:r>
    </w:p>
    <w:p w14:paraId="4E0415F1" w14:textId="77777777" w:rsidR="00515D1B" w:rsidRDefault="00E218B5" w:rsidP="001626C6">
      <w:pPr>
        <w:pStyle w:val="ConsPlusNormal"/>
        <w:ind w:left="9639"/>
        <w:jc w:val="both"/>
        <w:rPr>
          <w:rFonts w:ascii="Times New Roman" w:hAnsi="Times New Roman" w:cs="Times New Roman"/>
          <w:sz w:val="28"/>
          <w:szCs w:val="28"/>
        </w:rPr>
      </w:pPr>
      <w:r w:rsidRPr="00056AE7">
        <w:rPr>
          <w:rFonts w:ascii="Times New Roman" w:hAnsi="Times New Roman" w:cs="Times New Roman"/>
          <w:sz w:val="28"/>
          <w:szCs w:val="28"/>
        </w:rPr>
        <w:t>На __________ листах</w:t>
      </w:r>
    </w:p>
    <w:p w14:paraId="0DCAA0EF" w14:textId="77777777" w:rsidR="00EE6D62" w:rsidRDefault="00EE6D62" w:rsidP="001626C6">
      <w:pPr>
        <w:pStyle w:val="ConsPlusNormal"/>
        <w:ind w:left="9639"/>
        <w:jc w:val="both"/>
        <w:rPr>
          <w:sz w:val="28"/>
          <w:szCs w:val="28"/>
        </w:rPr>
      </w:pP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540"/>
        <w:gridCol w:w="2342"/>
        <w:gridCol w:w="1710"/>
        <w:gridCol w:w="1728"/>
        <w:gridCol w:w="2409"/>
        <w:gridCol w:w="1693"/>
        <w:gridCol w:w="1728"/>
        <w:gridCol w:w="2410"/>
      </w:tblGrid>
      <w:tr w:rsidR="00CC5DFD" w:rsidRPr="00EE6D62" w14:paraId="5F1851EB" w14:textId="77777777" w:rsidTr="00EE6D62">
        <w:tc>
          <w:tcPr>
            <w:tcW w:w="167" w:type="pct"/>
            <w:vAlign w:val="center"/>
          </w:tcPr>
          <w:p w14:paraId="318CB742" w14:textId="77777777" w:rsidR="008D1C89" w:rsidRPr="00EE6D62" w:rsidRDefault="008D1C89" w:rsidP="003E526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E6D62">
              <w:rPr>
                <w:rFonts w:ascii="Times New Roman" w:hAnsi="Times New Roman" w:cs="Times New Roman"/>
              </w:rPr>
              <w:t>№ п/п</w:t>
            </w:r>
          </w:p>
        </w:tc>
        <w:tc>
          <w:tcPr>
            <w:tcW w:w="807" w:type="pct"/>
            <w:vAlign w:val="center"/>
          </w:tcPr>
          <w:p w14:paraId="7E5F2EEC" w14:textId="77777777" w:rsidR="008D1C89" w:rsidRPr="00EE6D62" w:rsidRDefault="008D1C89" w:rsidP="003E526C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EE6D62">
              <w:rPr>
                <w:rFonts w:ascii="Times New Roman" w:hAnsi="Times New Roman" w:cs="Times New Roman"/>
                <w:lang w:val="ru-RU"/>
              </w:rPr>
              <w:t>Регистрационный номер и дата документа</w:t>
            </w:r>
          </w:p>
        </w:tc>
        <w:tc>
          <w:tcPr>
            <w:tcW w:w="590" w:type="pct"/>
            <w:vAlign w:val="center"/>
          </w:tcPr>
          <w:p w14:paraId="24980CAC" w14:textId="77777777" w:rsidR="008D1C89" w:rsidRPr="00EE6D62" w:rsidRDefault="008D1C89" w:rsidP="003E526C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EE6D62">
              <w:rPr>
                <w:rFonts w:ascii="Times New Roman" w:hAnsi="Times New Roman" w:cs="Times New Roman"/>
                <w:lang w:val="ru-RU"/>
              </w:rPr>
              <w:t>Название и краткое содержание (тема) документа</w:t>
            </w:r>
          </w:p>
        </w:tc>
        <w:tc>
          <w:tcPr>
            <w:tcW w:w="596" w:type="pct"/>
            <w:vAlign w:val="center"/>
          </w:tcPr>
          <w:p w14:paraId="782ADC8D" w14:textId="77777777" w:rsidR="008D1C89" w:rsidRPr="00EE6D62" w:rsidRDefault="008D1C89" w:rsidP="003E526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E6D62">
              <w:rPr>
                <w:rFonts w:ascii="Times New Roman" w:hAnsi="Times New Roman" w:cs="Times New Roman"/>
              </w:rPr>
              <w:t xml:space="preserve">ФИО, </w:t>
            </w:r>
            <w:proofErr w:type="spellStart"/>
            <w:r w:rsidRPr="00EE6D62">
              <w:rPr>
                <w:rFonts w:ascii="Times New Roman" w:hAnsi="Times New Roman" w:cs="Times New Roman"/>
              </w:rPr>
              <w:t>должность</w:t>
            </w:r>
            <w:proofErr w:type="spellEnd"/>
            <w:r w:rsidRPr="00EE6D6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E6D62">
              <w:rPr>
                <w:rFonts w:ascii="Times New Roman" w:hAnsi="Times New Roman" w:cs="Times New Roman"/>
              </w:rPr>
              <w:t>исполнителя</w:t>
            </w:r>
            <w:proofErr w:type="spellEnd"/>
          </w:p>
        </w:tc>
        <w:tc>
          <w:tcPr>
            <w:tcW w:w="830" w:type="pct"/>
            <w:vAlign w:val="center"/>
          </w:tcPr>
          <w:p w14:paraId="1F5C04A9" w14:textId="77777777" w:rsidR="008D1C89" w:rsidRPr="00EE6D62" w:rsidRDefault="008D1C89" w:rsidP="003E526C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EE6D62">
              <w:rPr>
                <w:rFonts w:ascii="Times New Roman" w:hAnsi="Times New Roman" w:cs="Times New Roman"/>
                <w:lang w:val="ru-RU"/>
              </w:rPr>
              <w:t>ФИО, должность лица, контролирующего исполнение</w:t>
            </w:r>
          </w:p>
        </w:tc>
        <w:tc>
          <w:tcPr>
            <w:tcW w:w="584" w:type="pct"/>
            <w:vAlign w:val="center"/>
          </w:tcPr>
          <w:p w14:paraId="282B8F8D" w14:textId="77777777" w:rsidR="008D1C89" w:rsidRPr="00EE6D62" w:rsidRDefault="008D1C89" w:rsidP="003E526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EE6D62">
              <w:rPr>
                <w:rFonts w:ascii="Times New Roman" w:hAnsi="Times New Roman" w:cs="Times New Roman"/>
              </w:rPr>
              <w:t>Подпись</w:t>
            </w:r>
            <w:proofErr w:type="spellEnd"/>
          </w:p>
        </w:tc>
        <w:tc>
          <w:tcPr>
            <w:tcW w:w="596" w:type="pct"/>
            <w:vAlign w:val="center"/>
          </w:tcPr>
          <w:p w14:paraId="2A2EEAFE" w14:textId="77777777" w:rsidR="008D1C89" w:rsidRPr="00EE6D62" w:rsidRDefault="008D1C89" w:rsidP="003E526C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EE6D62">
              <w:rPr>
                <w:rFonts w:ascii="Times New Roman" w:hAnsi="Times New Roman" w:cs="Times New Roman"/>
              </w:rPr>
              <w:t>Примечание</w:t>
            </w:r>
            <w:proofErr w:type="spellEnd"/>
            <w:r w:rsidRPr="00EE6D62">
              <w:rPr>
                <w:rFonts w:ascii="Times New Roman" w:hAnsi="Times New Roman" w:cs="Times New Roman"/>
              </w:rPr>
              <w:t xml:space="preserve"> </w:t>
            </w:r>
            <w:r w:rsidRPr="00EE6D62">
              <w:rPr>
                <w:rFonts w:ascii="Times New Roman" w:hAnsi="Times New Roman" w:cs="Times New Roman"/>
                <w:lang w:val="ru-RU"/>
              </w:rPr>
              <w:t>исполнителя</w:t>
            </w:r>
          </w:p>
        </w:tc>
        <w:tc>
          <w:tcPr>
            <w:tcW w:w="830" w:type="pct"/>
          </w:tcPr>
          <w:p w14:paraId="64F9D2C9" w14:textId="77777777" w:rsidR="008D1C89" w:rsidRPr="00EE6D62" w:rsidRDefault="008D1C89" w:rsidP="003E526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E6D62">
              <w:rPr>
                <w:rFonts w:ascii="Times New Roman" w:hAnsi="Times New Roman" w:cs="Times New Roman"/>
                <w:lang w:val="ru-RU"/>
              </w:rPr>
              <w:t xml:space="preserve">Подпись </w:t>
            </w:r>
            <w:proofErr w:type="spellStart"/>
            <w:r w:rsidRPr="00EE6D62">
              <w:rPr>
                <w:rFonts w:ascii="Times New Roman" w:hAnsi="Times New Roman" w:cs="Times New Roman"/>
              </w:rPr>
              <w:t>лица</w:t>
            </w:r>
            <w:proofErr w:type="spellEnd"/>
            <w:r w:rsidRPr="00EE6D62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EE6D62">
              <w:rPr>
                <w:rFonts w:ascii="Times New Roman" w:hAnsi="Times New Roman" w:cs="Times New Roman"/>
              </w:rPr>
              <w:t>контролирующего</w:t>
            </w:r>
            <w:proofErr w:type="spellEnd"/>
            <w:r w:rsidRPr="00EE6D6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E6D62">
              <w:rPr>
                <w:rFonts w:ascii="Times New Roman" w:hAnsi="Times New Roman" w:cs="Times New Roman"/>
              </w:rPr>
              <w:t>исполнение</w:t>
            </w:r>
            <w:proofErr w:type="spellEnd"/>
          </w:p>
        </w:tc>
      </w:tr>
      <w:tr w:rsidR="00CC5DFD" w:rsidRPr="00EE6D62" w14:paraId="2CB125A8" w14:textId="77777777" w:rsidTr="00EE6D62">
        <w:trPr>
          <w:trHeight w:val="850"/>
        </w:trPr>
        <w:tc>
          <w:tcPr>
            <w:tcW w:w="167" w:type="pct"/>
          </w:tcPr>
          <w:p w14:paraId="430B8999" w14:textId="77777777" w:rsidR="008D1C89" w:rsidRPr="003227A9" w:rsidRDefault="008D1C89" w:rsidP="003E526C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07" w:type="pct"/>
          </w:tcPr>
          <w:p w14:paraId="2CAA9BA2" w14:textId="77777777" w:rsidR="008D1C89" w:rsidRPr="00EE6D62" w:rsidRDefault="008D1C89" w:rsidP="003E526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90" w:type="pct"/>
          </w:tcPr>
          <w:p w14:paraId="282162A8" w14:textId="77777777" w:rsidR="008D1C89" w:rsidRPr="00EE6D62" w:rsidRDefault="008D1C89" w:rsidP="003E526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96" w:type="pct"/>
          </w:tcPr>
          <w:p w14:paraId="23D2817A" w14:textId="77777777" w:rsidR="008D1C89" w:rsidRPr="00EE6D62" w:rsidRDefault="008D1C89" w:rsidP="003E526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30" w:type="pct"/>
          </w:tcPr>
          <w:p w14:paraId="5DBDF2DF" w14:textId="77777777" w:rsidR="008D1C89" w:rsidRPr="00EE6D62" w:rsidRDefault="008D1C89" w:rsidP="003E526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84" w:type="pct"/>
          </w:tcPr>
          <w:p w14:paraId="5B1B2EC6" w14:textId="77777777" w:rsidR="008D1C89" w:rsidRPr="00EE6D62" w:rsidRDefault="008D1C89" w:rsidP="003E526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96" w:type="pct"/>
          </w:tcPr>
          <w:p w14:paraId="3CDE52FF" w14:textId="77777777" w:rsidR="008D1C89" w:rsidRPr="00EE6D62" w:rsidRDefault="008D1C89" w:rsidP="003E526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30" w:type="pct"/>
          </w:tcPr>
          <w:p w14:paraId="3822DE26" w14:textId="77777777" w:rsidR="008D1C89" w:rsidRPr="00EE6D62" w:rsidRDefault="008D1C89" w:rsidP="003E526C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22FE6D4F" w14:textId="77777777" w:rsidR="00227302" w:rsidRPr="00703CE6" w:rsidRDefault="00227302" w:rsidP="00056AE7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sectPr w:rsidR="00227302" w:rsidRPr="00703CE6" w:rsidSect="00EE6D62">
      <w:headerReference w:type="default" r:id="rId8"/>
      <w:pgSz w:w="16838" w:h="11905" w:orient="landscape"/>
      <w:pgMar w:top="1134" w:right="567" w:bottom="1134" w:left="1701" w:header="0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37D8A5" w14:textId="77777777" w:rsidR="00A065C3" w:rsidRDefault="00A065C3" w:rsidP="00227302">
      <w:r>
        <w:separator/>
      </w:r>
    </w:p>
  </w:endnote>
  <w:endnote w:type="continuationSeparator" w:id="0">
    <w:p w14:paraId="0EAB958B" w14:textId="77777777" w:rsidR="00A065C3" w:rsidRDefault="00A065C3" w:rsidP="002273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implified Arabic">
    <w:altName w:val="Simplified Arabic"/>
    <w:charset w:val="00"/>
    <w:family w:val="roman"/>
    <w:pitch w:val="variable"/>
    <w:sig w:usb0="00002003" w:usb1="00000000" w:usb2="00000000" w:usb3="00000000" w:csb0="0000004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B429EC" w14:textId="77777777" w:rsidR="00A065C3" w:rsidRDefault="00A065C3" w:rsidP="00227302">
      <w:r>
        <w:separator/>
      </w:r>
    </w:p>
  </w:footnote>
  <w:footnote w:type="continuationSeparator" w:id="0">
    <w:p w14:paraId="42909E5E" w14:textId="77777777" w:rsidR="00A065C3" w:rsidRDefault="00A065C3" w:rsidP="002273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8"/>
        <w:szCs w:val="28"/>
      </w:rPr>
      <w:id w:val="2017808418"/>
      <w:docPartObj>
        <w:docPartGallery w:val="Page Numbers (Top of Page)"/>
        <w:docPartUnique/>
      </w:docPartObj>
    </w:sdtPr>
    <w:sdtEndPr/>
    <w:sdtContent>
      <w:p w14:paraId="5050A587" w14:textId="77777777" w:rsidR="00A71E86" w:rsidRPr="00A71E86" w:rsidRDefault="00A71E86">
        <w:pPr>
          <w:pStyle w:val="a3"/>
          <w:jc w:val="right"/>
          <w:rPr>
            <w:sz w:val="28"/>
            <w:szCs w:val="28"/>
          </w:rPr>
        </w:pPr>
      </w:p>
      <w:p w14:paraId="40EB1C70" w14:textId="77777777" w:rsidR="00A71E86" w:rsidRPr="00A71E86" w:rsidRDefault="00A71E86">
        <w:pPr>
          <w:pStyle w:val="a3"/>
          <w:jc w:val="right"/>
          <w:rPr>
            <w:sz w:val="28"/>
            <w:szCs w:val="28"/>
          </w:rPr>
        </w:pPr>
      </w:p>
      <w:p w14:paraId="16AEB9D9" w14:textId="77777777" w:rsidR="00A71E86" w:rsidRPr="00A71E86" w:rsidRDefault="00A71E86">
        <w:pPr>
          <w:pStyle w:val="a3"/>
          <w:jc w:val="right"/>
          <w:rPr>
            <w:sz w:val="28"/>
            <w:szCs w:val="28"/>
          </w:rPr>
        </w:pPr>
        <w:r w:rsidRPr="00A71E86">
          <w:rPr>
            <w:sz w:val="28"/>
            <w:szCs w:val="28"/>
          </w:rPr>
          <w:fldChar w:fldCharType="begin"/>
        </w:r>
        <w:r w:rsidRPr="00A71E86">
          <w:rPr>
            <w:sz w:val="28"/>
            <w:szCs w:val="28"/>
          </w:rPr>
          <w:instrText>PAGE   \* MERGEFORMAT</w:instrText>
        </w:r>
        <w:r w:rsidRPr="00A71E86">
          <w:rPr>
            <w:sz w:val="28"/>
            <w:szCs w:val="28"/>
          </w:rPr>
          <w:fldChar w:fldCharType="separate"/>
        </w:r>
        <w:r w:rsidR="00EE6D62">
          <w:rPr>
            <w:noProof/>
            <w:sz w:val="28"/>
            <w:szCs w:val="28"/>
          </w:rPr>
          <w:t>2</w:t>
        </w:r>
        <w:r w:rsidRPr="00A71E86">
          <w:rPr>
            <w:sz w:val="28"/>
            <w:szCs w:val="28"/>
          </w:rPr>
          <w:fldChar w:fldCharType="end"/>
        </w:r>
      </w:p>
    </w:sdtContent>
  </w:sdt>
  <w:p w14:paraId="481C8669" w14:textId="77777777" w:rsidR="00A71E86" w:rsidRPr="00A71E86" w:rsidRDefault="00A71E86">
    <w:pPr>
      <w:pStyle w:val="a3"/>
      <w:rPr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A1F08"/>
    <w:multiLevelType w:val="hybridMultilevel"/>
    <w:tmpl w:val="D1AAFAA2"/>
    <w:lvl w:ilvl="0" w:tplc="B09284E2">
      <w:start w:val="1"/>
      <w:numFmt w:val="bullet"/>
      <w:lvlText w:val="-"/>
      <w:lvlJc w:val="left"/>
      <w:pPr>
        <w:ind w:left="3698" w:hanging="360"/>
      </w:pPr>
      <w:rPr>
        <w:rFonts w:ascii="Simplified Arabic" w:hAnsi="Simplified Arabic" w:hint="default"/>
      </w:rPr>
    </w:lvl>
    <w:lvl w:ilvl="1" w:tplc="04190003" w:tentative="1">
      <w:start w:val="1"/>
      <w:numFmt w:val="bullet"/>
      <w:lvlText w:val="o"/>
      <w:lvlJc w:val="left"/>
      <w:pPr>
        <w:ind w:left="441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513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585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657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729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801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873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9458" w:hanging="360"/>
      </w:pPr>
      <w:rPr>
        <w:rFonts w:ascii="Wingdings" w:hAnsi="Wingdings" w:hint="default"/>
      </w:rPr>
    </w:lvl>
  </w:abstractNum>
  <w:abstractNum w:abstractNumId="1" w15:restartNumberingAfterBreak="0">
    <w:nsid w:val="0CB76893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EC06F23"/>
    <w:multiLevelType w:val="hybridMultilevel"/>
    <w:tmpl w:val="FDE28008"/>
    <w:lvl w:ilvl="0" w:tplc="B09284E2">
      <w:start w:val="1"/>
      <w:numFmt w:val="bullet"/>
      <w:lvlText w:val="-"/>
      <w:lvlJc w:val="left"/>
      <w:pPr>
        <w:ind w:left="1429" w:hanging="360"/>
      </w:pPr>
      <w:rPr>
        <w:rFonts w:ascii="Simplified Arabic" w:hAnsi="Simplified Arabic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27CA2BF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A64039F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39C33D4E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38B777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A41187C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8B45E36"/>
    <w:multiLevelType w:val="hybridMultilevel"/>
    <w:tmpl w:val="F06CE11E"/>
    <w:lvl w:ilvl="0" w:tplc="B09284E2">
      <w:start w:val="1"/>
      <w:numFmt w:val="bullet"/>
      <w:lvlText w:val="-"/>
      <w:lvlJc w:val="left"/>
      <w:pPr>
        <w:ind w:left="1429" w:hanging="360"/>
      </w:pPr>
      <w:rPr>
        <w:rFonts w:ascii="Simplified Arabic" w:hAnsi="Simplified Arabic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8"/>
  </w:num>
  <w:num w:numId="4">
    <w:abstractNumId w:val="5"/>
  </w:num>
  <w:num w:numId="5">
    <w:abstractNumId w:val="2"/>
  </w:num>
  <w:num w:numId="6">
    <w:abstractNumId w:val="1"/>
  </w:num>
  <w:num w:numId="7">
    <w:abstractNumId w:val="4"/>
  </w:num>
  <w:num w:numId="8">
    <w:abstractNumId w:val="0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27302"/>
    <w:rsid w:val="00026039"/>
    <w:rsid w:val="00037936"/>
    <w:rsid w:val="00052BD3"/>
    <w:rsid w:val="00056AE7"/>
    <w:rsid w:val="00072054"/>
    <w:rsid w:val="000E1196"/>
    <w:rsid w:val="000E6EE2"/>
    <w:rsid w:val="001108AF"/>
    <w:rsid w:val="001202A4"/>
    <w:rsid w:val="0012653B"/>
    <w:rsid w:val="001626C6"/>
    <w:rsid w:val="001F3976"/>
    <w:rsid w:val="00222BFB"/>
    <w:rsid w:val="00227302"/>
    <w:rsid w:val="00232420"/>
    <w:rsid w:val="00241951"/>
    <w:rsid w:val="00244709"/>
    <w:rsid w:val="002769F0"/>
    <w:rsid w:val="00284683"/>
    <w:rsid w:val="002A4C16"/>
    <w:rsid w:val="002B41F3"/>
    <w:rsid w:val="002B6D8F"/>
    <w:rsid w:val="002F2596"/>
    <w:rsid w:val="003227A9"/>
    <w:rsid w:val="003527A7"/>
    <w:rsid w:val="00375880"/>
    <w:rsid w:val="00383039"/>
    <w:rsid w:val="00394C60"/>
    <w:rsid w:val="003B6D3A"/>
    <w:rsid w:val="003F0A32"/>
    <w:rsid w:val="00410679"/>
    <w:rsid w:val="004440FE"/>
    <w:rsid w:val="00467C36"/>
    <w:rsid w:val="00471DE8"/>
    <w:rsid w:val="00476666"/>
    <w:rsid w:val="00492367"/>
    <w:rsid w:val="004B03AD"/>
    <w:rsid w:val="004C307D"/>
    <w:rsid w:val="004C5AD3"/>
    <w:rsid w:val="004D3477"/>
    <w:rsid w:val="004D4B62"/>
    <w:rsid w:val="004F29CD"/>
    <w:rsid w:val="004F427E"/>
    <w:rsid w:val="00515D1B"/>
    <w:rsid w:val="00534991"/>
    <w:rsid w:val="00537B15"/>
    <w:rsid w:val="0055154B"/>
    <w:rsid w:val="005675FC"/>
    <w:rsid w:val="0059401B"/>
    <w:rsid w:val="0060118A"/>
    <w:rsid w:val="00613117"/>
    <w:rsid w:val="006318C5"/>
    <w:rsid w:val="00637478"/>
    <w:rsid w:val="006853EA"/>
    <w:rsid w:val="006A72C8"/>
    <w:rsid w:val="006F2460"/>
    <w:rsid w:val="00703623"/>
    <w:rsid w:val="00703CE6"/>
    <w:rsid w:val="00726C1C"/>
    <w:rsid w:val="00731532"/>
    <w:rsid w:val="00770F28"/>
    <w:rsid w:val="00780545"/>
    <w:rsid w:val="007A0E5E"/>
    <w:rsid w:val="007A2F1C"/>
    <w:rsid w:val="007B2590"/>
    <w:rsid w:val="007B669C"/>
    <w:rsid w:val="007E21AA"/>
    <w:rsid w:val="007F685D"/>
    <w:rsid w:val="008214E7"/>
    <w:rsid w:val="00822016"/>
    <w:rsid w:val="00826560"/>
    <w:rsid w:val="008276BE"/>
    <w:rsid w:val="008D1C89"/>
    <w:rsid w:val="00945B41"/>
    <w:rsid w:val="00956D7A"/>
    <w:rsid w:val="00962D33"/>
    <w:rsid w:val="009C3EC7"/>
    <w:rsid w:val="009D188A"/>
    <w:rsid w:val="009F5745"/>
    <w:rsid w:val="00A065C3"/>
    <w:rsid w:val="00A32677"/>
    <w:rsid w:val="00A421CF"/>
    <w:rsid w:val="00A50E03"/>
    <w:rsid w:val="00A657A2"/>
    <w:rsid w:val="00A71E86"/>
    <w:rsid w:val="00A960A7"/>
    <w:rsid w:val="00AD7CB9"/>
    <w:rsid w:val="00AE6192"/>
    <w:rsid w:val="00AE6B15"/>
    <w:rsid w:val="00AF3D37"/>
    <w:rsid w:val="00B22F5C"/>
    <w:rsid w:val="00B53932"/>
    <w:rsid w:val="00B54048"/>
    <w:rsid w:val="00B746F1"/>
    <w:rsid w:val="00B8116A"/>
    <w:rsid w:val="00BA03CA"/>
    <w:rsid w:val="00BC72A2"/>
    <w:rsid w:val="00BE4AAC"/>
    <w:rsid w:val="00C029A6"/>
    <w:rsid w:val="00C0764C"/>
    <w:rsid w:val="00C32B75"/>
    <w:rsid w:val="00C436F9"/>
    <w:rsid w:val="00C43839"/>
    <w:rsid w:val="00C50BDA"/>
    <w:rsid w:val="00C52E0B"/>
    <w:rsid w:val="00C8542B"/>
    <w:rsid w:val="00C8650F"/>
    <w:rsid w:val="00C8691F"/>
    <w:rsid w:val="00CC01EC"/>
    <w:rsid w:val="00CC5DFD"/>
    <w:rsid w:val="00CD7830"/>
    <w:rsid w:val="00CE3470"/>
    <w:rsid w:val="00CF7474"/>
    <w:rsid w:val="00D37910"/>
    <w:rsid w:val="00D67B9E"/>
    <w:rsid w:val="00D90101"/>
    <w:rsid w:val="00DA7244"/>
    <w:rsid w:val="00DB643B"/>
    <w:rsid w:val="00DC52CB"/>
    <w:rsid w:val="00E218B5"/>
    <w:rsid w:val="00E26E95"/>
    <w:rsid w:val="00E46C0C"/>
    <w:rsid w:val="00E51312"/>
    <w:rsid w:val="00E6132D"/>
    <w:rsid w:val="00E74828"/>
    <w:rsid w:val="00E946B2"/>
    <w:rsid w:val="00EA589E"/>
    <w:rsid w:val="00EB7138"/>
    <w:rsid w:val="00ED201B"/>
    <w:rsid w:val="00EE6718"/>
    <w:rsid w:val="00EE6D62"/>
    <w:rsid w:val="00F06F09"/>
    <w:rsid w:val="00F1451F"/>
    <w:rsid w:val="00F241AC"/>
    <w:rsid w:val="00F37BEC"/>
    <w:rsid w:val="00F71316"/>
    <w:rsid w:val="00F73E2B"/>
    <w:rsid w:val="00F765F0"/>
    <w:rsid w:val="00F84E73"/>
    <w:rsid w:val="00F864C4"/>
    <w:rsid w:val="00F94B8A"/>
    <w:rsid w:val="00F9620A"/>
    <w:rsid w:val="00FF63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5E29CE"/>
  <w15:docId w15:val="{35B9A270-5673-4F00-AE17-5E22B4E816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03CE6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27302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227302"/>
  </w:style>
  <w:style w:type="paragraph" w:styleId="a5">
    <w:name w:val="footer"/>
    <w:basedOn w:val="a"/>
    <w:link w:val="a6"/>
    <w:uiPriority w:val="99"/>
    <w:unhideWhenUsed/>
    <w:rsid w:val="00227302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227302"/>
  </w:style>
  <w:style w:type="paragraph" w:customStyle="1" w:styleId="ConsPlusTitle">
    <w:name w:val="ConsPlusTitle"/>
    <w:rsid w:val="00227302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b/>
      <w:szCs w:val="20"/>
      <w:lang w:eastAsia="ru-RU"/>
    </w:rPr>
  </w:style>
  <w:style w:type="paragraph" w:customStyle="1" w:styleId="ConsPlusNormal">
    <w:name w:val="ConsPlusNormal"/>
    <w:rsid w:val="00227302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szCs w:val="20"/>
      <w:lang w:eastAsia="ru-RU"/>
    </w:rPr>
  </w:style>
  <w:style w:type="paragraph" w:customStyle="1" w:styleId="ConsPlusNonformat">
    <w:name w:val="ConsPlusNonformat"/>
    <w:rsid w:val="00227302"/>
    <w:pPr>
      <w:widowControl w:val="0"/>
      <w:autoSpaceDE w:val="0"/>
      <w:autoSpaceDN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table" w:styleId="a7">
    <w:name w:val="Table Grid"/>
    <w:basedOn w:val="a1"/>
    <w:uiPriority w:val="39"/>
    <w:rsid w:val="004F42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a8"/>
    <w:qFormat/>
    <w:rsid w:val="00056AE7"/>
    <w:pPr>
      <w:widowControl/>
      <w:suppressAutoHyphens w:val="0"/>
      <w:autoSpaceDE/>
      <w:spacing w:before="36" w:after="36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table" w:customStyle="1" w:styleId="Table">
    <w:name w:val="Table"/>
    <w:semiHidden/>
    <w:unhideWhenUsed/>
    <w:qFormat/>
    <w:rsid w:val="00056AE7"/>
    <w:pPr>
      <w:spacing w:after="200"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Body Text"/>
    <w:basedOn w:val="a"/>
    <w:link w:val="a9"/>
    <w:uiPriority w:val="99"/>
    <w:semiHidden/>
    <w:unhideWhenUsed/>
    <w:rsid w:val="00056AE7"/>
    <w:pPr>
      <w:spacing w:after="120"/>
    </w:pPr>
  </w:style>
  <w:style w:type="character" w:customStyle="1" w:styleId="a9">
    <w:name w:val="Основной текст Знак"/>
    <w:basedOn w:val="a0"/>
    <w:link w:val="a8"/>
    <w:uiPriority w:val="99"/>
    <w:semiHidden/>
    <w:rsid w:val="00056AE7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aa">
    <w:name w:val="Balloon Text"/>
    <w:basedOn w:val="a"/>
    <w:link w:val="ab"/>
    <w:uiPriority w:val="99"/>
    <w:semiHidden/>
    <w:unhideWhenUsed/>
    <w:rsid w:val="00F06F09"/>
    <w:rPr>
      <w:rFonts w:ascii="Segoe UI" w:hAnsi="Segoe UI" w:cs="Segoe UI"/>
      <w:sz w:val="18"/>
      <w:szCs w:val="18"/>
    </w:rPr>
  </w:style>
  <w:style w:type="character" w:customStyle="1" w:styleId="ab">
    <w:name w:val="Текст выноски Знак"/>
    <w:basedOn w:val="a0"/>
    <w:link w:val="aa"/>
    <w:uiPriority w:val="99"/>
    <w:semiHidden/>
    <w:rsid w:val="00F06F09"/>
    <w:rPr>
      <w:rFonts w:ascii="Segoe UI" w:eastAsia="Times New Roman" w:hAnsi="Segoe UI" w:cs="Segoe UI"/>
      <w:sz w:val="18"/>
      <w:szCs w:val="18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306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8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7E9B4D-F690-4B12-94F0-FF1ABAB0F7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5</Words>
  <Characters>543</Characters>
  <Application>Microsoft Office Word</Application>
  <DocSecurity>4</DocSecurity>
  <Lines>4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Логоминова Лариса Николаевна</dc:creator>
  <cp:lastModifiedBy>ПравПортал</cp:lastModifiedBy>
  <cp:revision>2</cp:revision>
  <cp:lastPrinted>2021-07-29T01:37:00Z</cp:lastPrinted>
  <dcterms:created xsi:type="dcterms:W3CDTF">2021-08-02T05:56:00Z</dcterms:created>
  <dcterms:modified xsi:type="dcterms:W3CDTF">2021-08-02T05:56:00Z</dcterms:modified>
</cp:coreProperties>
</file>